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4CF061" w14:textId="77777777" w:rsidR="00386B38" w:rsidRPr="00386B38" w:rsidRDefault="00386B38" w:rsidP="00386B38">
      <w:pPr>
        <w:jc w:val="center"/>
        <w:rPr>
          <w:rFonts w:asciiTheme="minorHAnsi" w:hAnsiTheme="minorHAnsi" w:cstheme="minorHAnsi"/>
          <w:b/>
        </w:rPr>
      </w:pPr>
      <w:r w:rsidRPr="00386B38">
        <w:rPr>
          <w:rFonts w:asciiTheme="minorHAnsi" w:hAnsiTheme="minorHAnsi" w:cstheme="minorHAnsi"/>
          <w:b/>
        </w:rPr>
        <w:t>Öğrenci Bilgileri</w:t>
      </w:r>
      <w:r w:rsidR="00E425C9">
        <w:rPr>
          <w:rFonts w:asciiTheme="minorHAnsi" w:hAnsiTheme="minorHAnsi" w:cstheme="minorHAnsi"/>
          <w:b/>
        </w:rPr>
        <w:t xml:space="preserve"> </w:t>
      </w:r>
      <w:r w:rsidR="00E425C9" w:rsidRPr="00B21410">
        <w:rPr>
          <w:rFonts w:asciiTheme="minorHAnsi" w:hAnsiTheme="minorHAnsi" w:cstheme="minorHAnsi"/>
          <w:i/>
          <w:sz w:val="22"/>
        </w:rPr>
        <w:t>(</w:t>
      </w:r>
      <w:proofErr w:type="spellStart"/>
      <w:r w:rsidR="00E425C9" w:rsidRPr="00B21410">
        <w:rPr>
          <w:rFonts w:asciiTheme="minorHAnsi" w:hAnsiTheme="minorHAnsi" w:cstheme="minorHAnsi"/>
          <w:i/>
          <w:sz w:val="22"/>
        </w:rPr>
        <w:t>Student</w:t>
      </w:r>
      <w:proofErr w:type="spellEnd"/>
      <w:r w:rsidR="00E425C9" w:rsidRPr="00B21410">
        <w:rPr>
          <w:rFonts w:asciiTheme="minorHAnsi" w:hAnsiTheme="minorHAnsi" w:cstheme="minorHAnsi"/>
          <w:i/>
          <w:sz w:val="22"/>
        </w:rPr>
        <w:t xml:space="preserve"> </w:t>
      </w:r>
      <w:proofErr w:type="spellStart"/>
      <w:r w:rsidR="00E425C9" w:rsidRPr="00B21410">
        <w:rPr>
          <w:rFonts w:asciiTheme="minorHAnsi" w:hAnsiTheme="minorHAnsi" w:cstheme="minorHAnsi"/>
          <w:i/>
          <w:sz w:val="22"/>
        </w:rPr>
        <w:t>Info</w:t>
      </w:r>
      <w:proofErr w:type="spellEnd"/>
      <w:r w:rsidR="00E425C9" w:rsidRPr="00B21410">
        <w:rPr>
          <w:rFonts w:asciiTheme="minorHAnsi" w:hAnsiTheme="minorHAnsi" w:cstheme="minorHAnsi"/>
          <w:i/>
          <w:sz w:val="22"/>
        </w:rPr>
        <w:t>)</w:t>
      </w:r>
    </w:p>
    <w:tbl>
      <w:tblPr>
        <w:tblW w:w="49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51"/>
        <w:gridCol w:w="3076"/>
        <w:gridCol w:w="1322"/>
        <w:gridCol w:w="3134"/>
      </w:tblGrid>
      <w:tr w:rsidR="00386B38" w:rsidRPr="00386B38" w14:paraId="6B4CF068" w14:textId="77777777" w:rsidTr="001B47EB">
        <w:trPr>
          <w:trHeight w:val="624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6B4CF062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d-</w:t>
            </w:r>
            <w:proofErr w:type="spellStart"/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oyad</w:t>
            </w:r>
            <w:proofErr w:type="spellEnd"/>
          </w:p>
          <w:p w14:paraId="6B4CF063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ame-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urname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6B4CF064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14:paraId="6B4CF065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Öğrenci No</w:t>
            </w:r>
          </w:p>
          <w:p w14:paraId="6B4CF066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tudent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14:paraId="6B4CF067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6B4CF06F" w14:textId="77777777" w:rsidTr="001B47EB">
        <w:trPr>
          <w:trHeight w:val="624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6B4CF069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nstitü Ana Bilim/Sanat Dalı</w:t>
            </w:r>
          </w:p>
          <w:p w14:paraId="6B4CF06A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Department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6B4CF06B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14:paraId="6B4CF06C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rogramı</w:t>
            </w:r>
          </w:p>
          <w:p w14:paraId="6B4CF06D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Programme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14:paraId="6B4CF06E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6B4CF075" w14:textId="77777777" w:rsidTr="001B47EB">
        <w:trPr>
          <w:trHeight w:val="624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6B4CF070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Kayıt Olduğu Akademik Yıl</w:t>
            </w:r>
          </w:p>
          <w:p w14:paraId="6B4CF071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Academic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Year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of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Registration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6B4CF072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08" w:type="pct"/>
            <w:shd w:val="clear" w:color="auto" w:fill="auto"/>
            <w:noWrap/>
            <w:vAlign w:val="center"/>
            <w:hideMark/>
          </w:tcPr>
          <w:p w14:paraId="6B4CF073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Güz</w:t>
            </w:r>
            <w:r w:rsidR="00E425C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Fall)</w:t>
            </w:r>
            <w:r w:rsidR="00E425C9" w:rsidRPr="00115FD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425C9"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14:paraId="6B4CF074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Bahar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Spring)</w:t>
            </w:r>
            <w:r w:rsidR="00E425C9"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</w:tr>
      <w:tr w:rsidR="00386B38" w:rsidRPr="00386B38" w14:paraId="6B4CF07A" w14:textId="77777777" w:rsidTr="001B47EB">
        <w:trPr>
          <w:trHeight w:val="624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</w:tcPr>
          <w:p w14:paraId="6B4CF076" w14:textId="77777777" w:rsid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-posta / Telefon</w:t>
            </w:r>
          </w:p>
          <w:p w14:paraId="6B4CF077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E-mail / Phone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</w:tcPr>
          <w:p w14:paraId="6B4CF078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94" w:type="pct"/>
            <w:gridSpan w:val="2"/>
            <w:shd w:val="clear" w:color="auto" w:fill="auto"/>
            <w:noWrap/>
            <w:vAlign w:val="center"/>
          </w:tcPr>
          <w:p w14:paraId="6B4CF079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6B4CF07F" w14:textId="77777777" w:rsidTr="001B47EB">
        <w:trPr>
          <w:trHeight w:val="624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6B4CF07B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zin Dili*</w:t>
            </w:r>
          </w:p>
          <w:p w14:paraId="6B4CF07C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Language of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he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hesis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*</w:t>
            </w:r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6B4CF07D" w14:textId="77777777" w:rsidR="00386B38" w:rsidRPr="00386B38" w:rsidRDefault="00386B38" w:rsidP="00B154ED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ürkçe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(</w:t>
            </w:r>
            <w:proofErr w:type="spellStart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urkish</w:t>
            </w:r>
            <w:proofErr w:type="spellEnd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)</w:t>
            </w: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094" w:type="pct"/>
            <w:gridSpan w:val="2"/>
            <w:shd w:val="clear" w:color="auto" w:fill="auto"/>
            <w:noWrap/>
            <w:vAlign w:val="center"/>
            <w:hideMark/>
          </w:tcPr>
          <w:p w14:paraId="6B4CF07E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İngilizce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English)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F0CE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</w:tr>
      <w:tr w:rsidR="00386B38" w:rsidRPr="00386B38" w14:paraId="6B4CF084" w14:textId="77777777" w:rsidTr="001B47EB">
        <w:trPr>
          <w:trHeight w:val="624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center"/>
            <w:hideMark/>
          </w:tcPr>
          <w:p w14:paraId="6B4CF080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Öğrencinin Dil Yeterliği*</w:t>
            </w:r>
          </w:p>
          <w:p w14:paraId="6B4CF081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Foreign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Language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Proficiency</w:t>
            </w:r>
            <w:proofErr w:type="spellEnd"/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CF082" w14:textId="77777777" w:rsidR="00386B38" w:rsidRPr="00B154ED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B154E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ınav</w:t>
            </w:r>
            <w:r w:rsidR="00E425C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</w:t>
            </w:r>
            <w:proofErr w:type="spellStart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Exam</w:t>
            </w:r>
            <w:proofErr w:type="spellEnd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)</w:t>
            </w: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:</w:t>
            </w:r>
          </w:p>
        </w:tc>
        <w:tc>
          <w:tcPr>
            <w:tcW w:w="20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CF083" w14:textId="77777777" w:rsidR="00386B38" w:rsidRP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uan</w:t>
            </w:r>
            <w:r w:rsidR="00E425C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</w:t>
            </w:r>
            <w:proofErr w:type="spellStart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core</w:t>
            </w:r>
            <w:proofErr w:type="spellEnd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)</w:t>
            </w: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:</w:t>
            </w:r>
          </w:p>
        </w:tc>
      </w:tr>
    </w:tbl>
    <w:p w14:paraId="6B4CF085" w14:textId="77777777" w:rsidR="00386B38" w:rsidRDefault="00386B38" w:rsidP="00B154ED">
      <w:pPr>
        <w:pStyle w:val="Balk2"/>
        <w:spacing w:before="120" w:after="60"/>
        <w:ind w:left="-357"/>
        <w:jc w:val="center"/>
        <w:rPr>
          <w:rFonts w:asciiTheme="minorHAnsi" w:eastAsia="Arial" w:hAnsiTheme="minorHAnsi" w:cstheme="minorHAnsi"/>
          <w:color w:val="auto"/>
          <w:sz w:val="24"/>
          <w:szCs w:val="16"/>
        </w:rPr>
      </w:pPr>
      <w:r w:rsidRPr="00386B38">
        <w:rPr>
          <w:rFonts w:asciiTheme="minorHAnsi" w:eastAsia="Arial" w:hAnsiTheme="minorHAnsi" w:cstheme="minorHAnsi"/>
          <w:color w:val="auto"/>
          <w:sz w:val="24"/>
          <w:szCs w:val="16"/>
        </w:rPr>
        <w:t>SOSYAL BİLİMLER ENSTİTÜSÜ MÜDÜRLÜĞÜNE,</w:t>
      </w:r>
    </w:p>
    <w:p w14:paraId="1093D63A" w14:textId="77777777" w:rsidR="00E615CA" w:rsidRPr="00E615CA" w:rsidRDefault="003B6A23" w:rsidP="00E615CA">
      <w:pPr>
        <w:pStyle w:val="Balk2"/>
        <w:spacing w:before="0"/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</w:pPr>
      <w:r w:rsidRPr="00E615CA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 xml:space="preserve">Yukarıda adı yazılı doktora öğrencisinin, “Tez İzleme Komitesi” üyesi olarak </w:t>
      </w:r>
    </w:p>
    <w:p w14:paraId="6B4CF087" w14:textId="15DB13D0" w:rsidR="003B6A23" w:rsidRPr="00E615CA" w:rsidRDefault="003B6A23" w:rsidP="00E615CA">
      <w:pPr>
        <w:pStyle w:val="Balk2"/>
        <w:spacing w:before="0"/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</w:pPr>
      <w:proofErr w:type="gramStart"/>
      <w:r w:rsidRPr="00E615CA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>aşağıdaki</w:t>
      </w:r>
      <w:proofErr w:type="gramEnd"/>
      <w:r w:rsidRPr="00E615CA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 xml:space="preserve"> öğretim üyeleri önerilmektedir. </w:t>
      </w:r>
    </w:p>
    <w:p w14:paraId="6B4CF088" w14:textId="77777777" w:rsidR="003B6A23" w:rsidRPr="003B6A23" w:rsidRDefault="003B6A23" w:rsidP="003B6A23">
      <w:pPr>
        <w:pStyle w:val="Balk2"/>
        <w:spacing w:before="0"/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</w:pPr>
      <w:r w:rsidRPr="003B6A23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 xml:space="preserve">Gereği için bilgilerinize arz ederim. Saygılarımla, </w:t>
      </w:r>
    </w:p>
    <w:p w14:paraId="6B4CF08B" w14:textId="04A28FDB" w:rsidR="00386B38" w:rsidRDefault="00386B38" w:rsidP="00E615CA">
      <w:pPr>
        <w:pStyle w:val="Balk2"/>
        <w:spacing w:before="0"/>
        <w:rPr>
          <w:rFonts w:asciiTheme="minorHAnsi" w:eastAsia="Arial" w:hAnsiTheme="minorHAnsi" w:cstheme="minorHAnsi"/>
          <w:sz w:val="20"/>
          <w:szCs w:val="16"/>
        </w:rPr>
      </w:pPr>
    </w:p>
    <w:p w14:paraId="6B7580CC" w14:textId="77777777" w:rsidR="00E615CA" w:rsidRDefault="00E615CA" w:rsidP="004111E3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sz w:val="20"/>
          <w:szCs w:val="16"/>
        </w:rPr>
      </w:pPr>
    </w:p>
    <w:p w14:paraId="6B4CF08C" w14:textId="77777777" w:rsidR="00386B38" w:rsidRPr="00386B38" w:rsidRDefault="00386B38" w:rsidP="00386B38">
      <w:pPr>
        <w:tabs>
          <w:tab w:val="left" w:pos="5220"/>
          <w:tab w:val="left" w:pos="5940"/>
        </w:tabs>
        <w:jc w:val="right"/>
        <w:rPr>
          <w:rFonts w:asciiTheme="minorHAnsi" w:hAnsiTheme="minorHAnsi" w:cstheme="minorHAnsi"/>
          <w:sz w:val="32"/>
        </w:rPr>
      </w:pPr>
      <w:r w:rsidRPr="00386B38">
        <w:rPr>
          <w:rFonts w:asciiTheme="minorHAnsi" w:eastAsia="Arial" w:hAnsiTheme="minorHAnsi" w:cstheme="minorHAnsi"/>
          <w:sz w:val="20"/>
          <w:szCs w:val="16"/>
        </w:rPr>
        <w:t>Enstitü Anabilim Dalı Başkanı(Tarih-İmza)</w:t>
      </w:r>
    </w:p>
    <w:p w14:paraId="665F36D8" w14:textId="77777777" w:rsidR="00E615CA" w:rsidRDefault="00E615CA" w:rsidP="00386B38">
      <w:pPr>
        <w:tabs>
          <w:tab w:val="left" w:pos="5220"/>
          <w:tab w:val="left" w:pos="5940"/>
        </w:tabs>
        <w:jc w:val="center"/>
        <w:rPr>
          <w:rFonts w:asciiTheme="minorHAnsi" w:eastAsia="Arial" w:hAnsiTheme="minorHAnsi" w:cstheme="minorHAnsi"/>
          <w:b/>
          <w:szCs w:val="16"/>
        </w:rPr>
      </w:pPr>
    </w:p>
    <w:p w14:paraId="6B4CF08F" w14:textId="44C8CCA2" w:rsidR="00CC781E" w:rsidRPr="001B47EB" w:rsidRDefault="00386B38" w:rsidP="00386B38">
      <w:pPr>
        <w:tabs>
          <w:tab w:val="left" w:pos="5220"/>
          <w:tab w:val="left" w:pos="5940"/>
        </w:tabs>
        <w:jc w:val="center"/>
        <w:rPr>
          <w:rFonts w:asciiTheme="minorHAnsi" w:hAnsiTheme="minorHAnsi" w:cstheme="minorHAnsi"/>
          <w:b/>
          <w:sz w:val="40"/>
        </w:rPr>
      </w:pPr>
      <w:r w:rsidRPr="001B47EB">
        <w:rPr>
          <w:rFonts w:asciiTheme="minorHAnsi" w:eastAsia="Arial" w:hAnsiTheme="minorHAnsi" w:cstheme="minorHAnsi"/>
          <w:b/>
          <w:szCs w:val="16"/>
        </w:rPr>
        <w:t>Önerilen Jüri Üyeleri</w:t>
      </w:r>
      <w:r w:rsidR="00E425C9">
        <w:rPr>
          <w:rFonts w:asciiTheme="minorHAnsi" w:eastAsia="Arial" w:hAnsiTheme="minorHAnsi" w:cstheme="minorHAnsi"/>
          <w:b/>
          <w:szCs w:val="16"/>
        </w:rPr>
        <w:t xml:space="preserve"> </w:t>
      </w:r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(</w:t>
      </w:r>
      <w:proofErr w:type="spellStart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Suggested</w:t>
      </w:r>
      <w:proofErr w:type="spellEnd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Jury</w:t>
      </w:r>
      <w:proofErr w:type="spellEnd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Members</w:t>
      </w:r>
      <w:proofErr w:type="spellEnd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)</w:t>
      </w:r>
    </w:p>
    <w:tbl>
      <w:tblPr>
        <w:tblW w:w="493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"/>
        <w:gridCol w:w="2046"/>
        <w:gridCol w:w="2086"/>
        <w:gridCol w:w="1946"/>
        <w:gridCol w:w="1808"/>
        <w:gridCol w:w="1659"/>
      </w:tblGrid>
      <w:tr w:rsidR="00B154ED" w:rsidRPr="00386B38" w14:paraId="6B4CF09B" w14:textId="77777777" w:rsidTr="001B47EB">
        <w:trPr>
          <w:trHeight w:val="913"/>
        </w:trPr>
        <w:tc>
          <w:tcPr>
            <w:tcW w:w="465" w:type="pct"/>
            <w:shd w:val="clear" w:color="auto" w:fill="DBE5F1" w:themeFill="accent1" w:themeFillTint="33"/>
            <w:vAlign w:val="center"/>
          </w:tcPr>
          <w:p w14:paraId="6B4CF090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sz w:val="16"/>
                <w:szCs w:val="16"/>
              </w:rPr>
            </w:pPr>
          </w:p>
        </w:tc>
        <w:tc>
          <w:tcPr>
            <w:tcW w:w="972" w:type="pct"/>
            <w:shd w:val="clear" w:color="auto" w:fill="DBE5F1" w:themeFill="accent1" w:themeFillTint="33"/>
            <w:vAlign w:val="center"/>
          </w:tcPr>
          <w:p w14:paraId="6B4CF091" w14:textId="77777777" w:rsidR="00386B38" w:rsidRPr="00E425C9" w:rsidRDefault="00386B38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Unvanı</w:t>
            </w:r>
            <w:r w:rsidR="0053693A"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 xml:space="preserve"> Adı-soyadı</w:t>
            </w:r>
          </w:p>
          <w:p w14:paraId="6B4CF092" w14:textId="77777777" w:rsidR="00386B38" w:rsidRPr="00386B38" w:rsidRDefault="00386B38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Title</w:t>
            </w:r>
            <w:proofErr w:type="spellEnd"/>
            <w:r w:rsidR="0053693A"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Full Name</w:t>
            </w:r>
          </w:p>
        </w:tc>
        <w:tc>
          <w:tcPr>
            <w:tcW w:w="991" w:type="pct"/>
            <w:shd w:val="clear" w:color="auto" w:fill="DBE5F1" w:themeFill="accent1" w:themeFillTint="33"/>
            <w:vAlign w:val="center"/>
          </w:tcPr>
          <w:p w14:paraId="6B4CF093" w14:textId="77777777" w:rsidR="00386B38" w:rsidRPr="00E425C9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i/>
                <w:i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E-</w:t>
            </w:r>
            <w:r w:rsidR="00760E73"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Posta</w:t>
            </w: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 xml:space="preserve"> Adresi</w:t>
            </w:r>
          </w:p>
          <w:p w14:paraId="6B4CF094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sz w:val="16"/>
                <w:szCs w:val="16"/>
              </w:rPr>
            </w:pPr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E-mail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Address</w:t>
            </w:r>
            <w:proofErr w:type="spellEnd"/>
          </w:p>
        </w:tc>
        <w:tc>
          <w:tcPr>
            <w:tcW w:w="925" w:type="pct"/>
            <w:shd w:val="clear" w:color="auto" w:fill="DBE5F1" w:themeFill="accent1" w:themeFillTint="33"/>
            <w:vAlign w:val="center"/>
          </w:tcPr>
          <w:p w14:paraId="6B4CF095" w14:textId="77777777" w:rsidR="00386B38" w:rsidRPr="00E425C9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Üniversitesi- Anabilim Dalı</w:t>
            </w:r>
          </w:p>
          <w:p w14:paraId="6B4CF096" w14:textId="77777777" w:rsidR="00386B38" w:rsidRPr="00E425C9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University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-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Department</w:t>
            </w:r>
            <w:proofErr w:type="spellEnd"/>
          </w:p>
        </w:tc>
        <w:tc>
          <w:tcPr>
            <w:tcW w:w="859" w:type="pct"/>
            <w:shd w:val="clear" w:color="auto" w:fill="DBE5F1" w:themeFill="accent1" w:themeFillTint="33"/>
            <w:vAlign w:val="center"/>
          </w:tcPr>
          <w:p w14:paraId="6B4CF097" w14:textId="77777777" w:rsidR="00386B38" w:rsidRPr="00E425C9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Uzmanlık Alanı</w:t>
            </w:r>
          </w:p>
          <w:p w14:paraId="6B4CF098" w14:textId="77777777" w:rsidR="00386B38" w:rsidRPr="00E425C9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Area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 of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Expertise</w:t>
            </w:r>
            <w:proofErr w:type="spellEnd"/>
          </w:p>
        </w:tc>
        <w:tc>
          <w:tcPr>
            <w:tcW w:w="788" w:type="pct"/>
            <w:shd w:val="clear" w:color="auto" w:fill="DBE5F1" w:themeFill="accent1" w:themeFillTint="33"/>
            <w:vAlign w:val="center"/>
          </w:tcPr>
          <w:p w14:paraId="6B4CF099" w14:textId="77777777" w:rsidR="00386B38" w:rsidRPr="00E425C9" w:rsidRDefault="003B6A23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Dil Yeterliliği</w:t>
            </w:r>
            <w:r w:rsidR="00386B38"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**</w:t>
            </w:r>
          </w:p>
          <w:p w14:paraId="6B4CF09A" w14:textId="77777777" w:rsidR="00386B38" w:rsidRPr="00E425C9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8"/>
                <w:szCs w:val="16"/>
              </w:rPr>
            </w:pPr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Language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Proficiency</w:t>
            </w:r>
            <w:proofErr w:type="spellEnd"/>
          </w:p>
        </w:tc>
      </w:tr>
      <w:tr w:rsidR="003B6A23" w:rsidRPr="00386B38" w14:paraId="6B4CF0A6" w14:textId="77777777" w:rsidTr="001B47EB">
        <w:trPr>
          <w:trHeight w:val="913"/>
        </w:trPr>
        <w:tc>
          <w:tcPr>
            <w:tcW w:w="465" w:type="pct"/>
            <w:vMerge w:val="restart"/>
            <w:shd w:val="clear" w:color="auto" w:fill="DBE5F1" w:themeFill="accent1" w:themeFillTint="33"/>
            <w:vAlign w:val="center"/>
          </w:tcPr>
          <w:p w14:paraId="6B4CF09C" w14:textId="77777777" w:rsidR="003B6A23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sz w:val="16"/>
                <w:szCs w:val="16"/>
              </w:rPr>
              <w:t>Aynı Ana Bilim/Sanat Dalı</w:t>
            </w:r>
          </w:p>
          <w:p w14:paraId="6B4CF09D" w14:textId="77777777" w:rsidR="00E425C9" w:rsidRPr="00386B38" w:rsidRDefault="00E425C9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sz w:val="16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Same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Deparment</w:t>
            </w:r>
            <w:proofErr w:type="spellEnd"/>
          </w:p>
        </w:tc>
        <w:tc>
          <w:tcPr>
            <w:tcW w:w="972" w:type="pct"/>
            <w:vAlign w:val="center"/>
          </w:tcPr>
          <w:p w14:paraId="6B4CF09E" w14:textId="35D416C0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6B4CF09F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6B4CF0A0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6B4CF0A1" w14:textId="77777777" w:rsidR="008C0B3D" w:rsidRPr="00386B38" w:rsidRDefault="008C0B3D" w:rsidP="008C0B3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6B4CF0A5" w14:textId="687B451E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B6A23" w:rsidRPr="00386B38" w14:paraId="6B4CF0B0" w14:textId="77777777" w:rsidTr="001B47EB">
        <w:trPr>
          <w:trHeight w:val="913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6B4CF0A7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6B4CF0A8" w14:textId="24798D7B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6B4CF0A9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6B4CF0AA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6B4CF0AB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6B4CF0AF" w14:textId="71A5360C" w:rsidR="003B6A23" w:rsidRPr="00386B38" w:rsidRDefault="003B6A23" w:rsidP="00B154E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B6A23" w:rsidRPr="00386B38" w14:paraId="6B4CF0BA" w14:textId="77777777" w:rsidTr="001B47EB">
        <w:trPr>
          <w:trHeight w:val="913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6B4CF0B1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6B4CF0B2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6B4CF0B3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6B4CF0B4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6B4CF0B5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6B4CF0B9" w14:textId="6071BBDD" w:rsidR="003B6A23" w:rsidRDefault="003B6A23" w:rsidP="003B6A23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3B6A23" w:rsidRPr="00386B38" w14:paraId="6B4CF0C5" w14:textId="77777777" w:rsidTr="001B47EB">
        <w:trPr>
          <w:trHeight w:val="913"/>
        </w:trPr>
        <w:tc>
          <w:tcPr>
            <w:tcW w:w="465" w:type="pct"/>
            <w:vMerge w:val="restart"/>
            <w:shd w:val="clear" w:color="auto" w:fill="DBE5F1" w:themeFill="accent1" w:themeFillTint="33"/>
            <w:vAlign w:val="center"/>
          </w:tcPr>
          <w:p w14:paraId="6B4CF0BB" w14:textId="77777777" w:rsidR="003B6A23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sz w:val="16"/>
                <w:szCs w:val="16"/>
              </w:rPr>
              <w:t>Farklı Üniversite</w:t>
            </w:r>
          </w:p>
          <w:p w14:paraId="6B4CF0BC" w14:textId="77777777" w:rsidR="00E425C9" w:rsidRPr="00386B38" w:rsidRDefault="00E425C9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Different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University</w:t>
            </w:r>
            <w:proofErr w:type="spellEnd"/>
          </w:p>
        </w:tc>
        <w:tc>
          <w:tcPr>
            <w:tcW w:w="972" w:type="pct"/>
            <w:vAlign w:val="center"/>
          </w:tcPr>
          <w:p w14:paraId="6B4CF0BD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6B4CF0BE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6B4CF0BF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6B4CF0C0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6B4CF0C4" w14:textId="0E2B2ABF" w:rsidR="003B6A23" w:rsidRPr="00386B38" w:rsidRDefault="003B6A23" w:rsidP="00B154E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B6A23" w:rsidRPr="00386B38" w14:paraId="6B4CF0CF" w14:textId="77777777" w:rsidTr="001B47EB">
        <w:trPr>
          <w:trHeight w:val="913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6B4CF0C6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6B4CF0C7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6B4CF0C8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6B4CF0C9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6B4CF0CA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6B4CF0CE" w14:textId="521BFED5" w:rsidR="003B6A23" w:rsidRPr="00386B38" w:rsidRDefault="003B6A23" w:rsidP="00B154E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3B6A23" w:rsidRPr="00386B38" w14:paraId="6B4CF0D9" w14:textId="77777777" w:rsidTr="001B47EB">
        <w:trPr>
          <w:trHeight w:val="913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6B4CF0D0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6B4CF0D1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6B4CF0D2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6B4CF0D3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6B4CF0D4" w14:textId="77777777" w:rsidR="003B6A23" w:rsidRPr="00386B38" w:rsidRDefault="003B6A23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6B4CF0D8" w14:textId="481ED3FE" w:rsidR="003B6A23" w:rsidRDefault="003B6A23" w:rsidP="003B6A23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</w:tbl>
    <w:p w14:paraId="6B4CF0DA" w14:textId="4E1F8253" w:rsidR="00B21410" w:rsidRDefault="00B21410" w:rsidP="00E615CA"/>
    <w:p w14:paraId="29D7809F" w14:textId="4B6E1EC4" w:rsidR="00E615CA" w:rsidRDefault="00E615CA" w:rsidP="00E615CA"/>
    <w:p w14:paraId="5A9F1839" w14:textId="24712670" w:rsidR="00E615CA" w:rsidRDefault="00E615CA" w:rsidP="00E615CA"/>
    <w:p w14:paraId="23DC6776" w14:textId="77777777" w:rsidR="00E615CA" w:rsidRDefault="00E615CA" w:rsidP="00E615CA"/>
    <w:p w14:paraId="6B4CF0DB" w14:textId="77777777" w:rsidR="00E425C9" w:rsidRDefault="00E26F65" w:rsidP="00E425C9">
      <w:pPr>
        <w:pStyle w:val="KonuBal"/>
        <w:rPr>
          <w:rFonts w:asciiTheme="minorHAnsi" w:hAnsiTheme="minorHAnsi" w:cstheme="minorHAnsi"/>
        </w:rPr>
      </w:pPr>
      <w:r w:rsidRPr="00386B38">
        <w:rPr>
          <w:rFonts w:asciiTheme="minorHAnsi" w:hAnsiTheme="minorHAnsi" w:cstheme="minorHAnsi"/>
        </w:rPr>
        <w:lastRenderedPageBreak/>
        <w:t>FORM AÇIKLAMA SAYFASI</w:t>
      </w:r>
    </w:p>
    <w:p w14:paraId="6B4CF0DC" w14:textId="77777777" w:rsidR="00E425C9" w:rsidRPr="00E425C9" w:rsidRDefault="00E425C9" w:rsidP="00E425C9">
      <w:pPr>
        <w:pStyle w:val="KonuBal"/>
        <w:rPr>
          <w:rFonts w:asciiTheme="minorHAnsi" w:hAnsiTheme="minorHAnsi" w:cstheme="minorHAnsi"/>
        </w:rPr>
      </w:pPr>
      <w:r w:rsidRPr="00D56B4C">
        <w:rPr>
          <w:rFonts w:ascii="Calibri Light" w:hAnsi="Calibri Light" w:cs="Calibri Light"/>
          <w:i/>
          <w:sz w:val="48"/>
        </w:rPr>
        <w:t>(FORM DESCRIPTION PAGE)</w:t>
      </w:r>
    </w:p>
    <w:p w14:paraId="6B4CF0DD" w14:textId="77777777" w:rsidR="00E425C9" w:rsidRDefault="004B71E7" w:rsidP="004B71E7">
      <w:pPr>
        <w:pStyle w:val="KonuBal"/>
        <w:rPr>
          <w:rFonts w:asciiTheme="minorHAnsi" w:hAnsiTheme="minorHAnsi" w:cstheme="minorHAnsi"/>
          <w:sz w:val="20"/>
        </w:rPr>
      </w:pPr>
      <w:proofErr w:type="gramStart"/>
      <w:r w:rsidRPr="00386B38">
        <w:rPr>
          <w:rFonts w:asciiTheme="minorHAnsi" w:hAnsiTheme="minorHAnsi" w:cstheme="minorHAnsi"/>
          <w:sz w:val="20"/>
        </w:rPr>
        <w:t>(</w:t>
      </w:r>
      <w:proofErr w:type="gramEnd"/>
      <w:r w:rsidRPr="00386B38">
        <w:rPr>
          <w:rFonts w:asciiTheme="minorHAnsi" w:hAnsiTheme="minorHAnsi" w:cstheme="minorHAnsi"/>
          <w:sz w:val="20"/>
        </w:rPr>
        <w:t>Lütfen Form Açıklama Sayfalarını Dikkatlice Okuyunuz, SADECE İLK SAYFANIN ÇIKTISINI ALINIZ. )</w:t>
      </w:r>
    </w:p>
    <w:p w14:paraId="6B4CF0DE" w14:textId="77777777" w:rsidR="00E26F65" w:rsidRDefault="00E425C9" w:rsidP="004B71E7">
      <w:pPr>
        <w:pStyle w:val="KonuBal"/>
        <w:rPr>
          <w:rFonts w:asciiTheme="minorHAnsi" w:hAnsiTheme="minorHAnsi" w:cstheme="minorHAnsi"/>
          <w:sz w:val="20"/>
        </w:rPr>
      </w:pPr>
      <w:proofErr w:type="spellStart"/>
      <w:r w:rsidRPr="00D56B4C">
        <w:rPr>
          <w:rFonts w:ascii="Calibri Light" w:hAnsi="Calibri Light" w:cs="Calibri Light"/>
          <w:i/>
          <w:sz w:val="20"/>
        </w:rPr>
        <w:t>Please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Read Form </w:t>
      </w:r>
      <w:proofErr w:type="spellStart"/>
      <w:r w:rsidRPr="00D56B4C">
        <w:rPr>
          <w:rFonts w:ascii="Calibri Light" w:hAnsi="Calibri Light" w:cs="Calibri Light"/>
          <w:i/>
          <w:sz w:val="20"/>
        </w:rPr>
        <w:t>Explanation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Pages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Carefully</w:t>
      </w:r>
      <w:proofErr w:type="spellEnd"/>
      <w:r w:rsidRPr="00D56B4C">
        <w:rPr>
          <w:rFonts w:ascii="Calibri Light" w:hAnsi="Calibri Light" w:cs="Calibri Light"/>
          <w:i/>
          <w:sz w:val="20"/>
        </w:rPr>
        <w:t>, ONLY PRINT THE FIRST PAGE.</w:t>
      </w:r>
      <w:proofErr w:type="gramStart"/>
      <w:r w:rsidRPr="00D56B4C">
        <w:rPr>
          <w:rFonts w:ascii="Calibri Light" w:hAnsi="Calibri Light" w:cs="Calibri Light"/>
          <w:i/>
          <w:sz w:val="20"/>
        </w:rPr>
        <w:t>)</w:t>
      </w:r>
      <w:proofErr w:type="gramEnd"/>
    </w:p>
    <w:p w14:paraId="6B4CF0DF" w14:textId="77777777" w:rsidR="00E425C9" w:rsidRPr="00E425C9" w:rsidRDefault="00E425C9" w:rsidP="00E425C9"/>
    <w:p w14:paraId="6B4CF0E0" w14:textId="77777777" w:rsidR="0005594A" w:rsidRDefault="00C71CAE" w:rsidP="00D725CF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>
        <w:rPr>
          <w:rFonts w:asciiTheme="minorHAnsi" w:eastAsia="Arial" w:hAnsiTheme="minorHAnsi" w:cstheme="minorHAnsi"/>
          <w:bCs/>
          <w:sz w:val="22"/>
          <w:szCs w:val="16"/>
        </w:rPr>
        <w:t xml:space="preserve">* </w:t>
      </w:r>
      <w:r w:rsidR="000559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Türkçe Programda öğrenim görüp İngilizce </w:t>
      </w:r>
      <w:r w:rsidR="005B4A4E" w:rsidRPr="00386B38">
        <w:rPr>
          <w:rFonts w:asciiTheme="minorHAnsi" w:eastAsia="Arial" w:hAnsiTheme="minorHAnsi" w:cstheme="minorHAnsi"/>
          <w:bCs/>
          <w:sz w:val="22"/>
          <w:szCs w:val="16"/>
        </w:rPr>
        <w:t>tez yazmak isteyen öğrencilerin ÖSYM’nin düzenlediği sınavlardan en az 80 ya da YÖK’ün eşdeğer gördüğü sınavlardan 80 karşılığı puanı almaları gerekmektedir.</w:t>
      </w:r>
    </w:p>
    <w:p w14:paraId="6B4CF0E1" w14:textId="77777777" w:rsidR="00E425C9" w:rsidRPr="000A4256" w:rsidRDefault="00E425C9" w:rsidP="00E425C9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(*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Stude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h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study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urkish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programme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an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an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rit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si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English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ar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require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ge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t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leas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80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poi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xam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organize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by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SYM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or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80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quivale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xam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a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YÖK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consider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quivalen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.)</w:t>
      </w:r>
    </w:p>
    <w:p w14:paraId="6B4CF0E2" w14:textId="77777777" w:rsidR="00E425C9" w:rsidRPr="00386B38" w:rsidRDefault="00E425C9" w:rsidP="00D725CF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</w:p>
    <w:p w14:paraId="6B4CF0E3" w14:textId="77777777" w:rsidR="00C71CAE" w:rsidRDefault="00C71CAE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</w:p>
    <w:p w14:paraId="6B4CF0E4" w14:textId="77777777" w:rsidR="00D82F15" w:rsidRPr="00386B38" w:rsidRDefault="003B6A23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>
        <w:rPr>
          <w:rFonts w:asciiTheme="minorHAnsi" w:eastAsia="Arial" w:hAnsiTheme="minorHAnsi" w:cstheme="minorHAnsi"/>
          <w:bCs/>
          <w:sz w:val="22"/>
          <w:szCs w:val="16"/>
        </w:rPr>
        <w:t>*</w:t>
      </w:r>
      <w:r w:rsidR="005B4A4E" w:rsidRPr="00386B38">
        <w:rPr>
          <w:rFonts w:asciiTheme="minorHAnsi" w:eastAsia="Arial" w:hAnsiTheme="minorHAnsi" w:cstheme="minorHAnsi"/>
          <w:bCs/>
          <w:sz w:val="22"/>
          <w:szCs w:val="16"/>
        </w:rPr>
        <w:t>*</w:t>
      </w:r>
      <w:r w:rsidR="00C71CAE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r w:rsidR="57323679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Dil yeterliliğin YÖK yabancı dille eğitim-öğretim yapılmasında uyulacak esaslara ilişkin yönetmelik uyarınca </w:t>
      </w:r>
    </w:p>
    <w:p w14:paraId="6B4CF0E5" w14:textId="77777777" w:rsidR="00D82F15" w:rsidRPr="00386B38" w:rsidRDefault="57323679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-Mezun olunan üniversite yabancı dille eğitim yapıyor ise üniversitenin adı,    -Sınav ise sınavın adı ve alınan </w:t>
      </w:r>
      <w:r w:rsidR="00262B5C" w:rsidRPr="00386B38">
        <w:rPr>
          <w:rFonts w:asciiTheme="minorHAnsi" w:eastAsia="Arial" w:hAnsiTheme="minorHAnsi" w:cstheme="minorHAnsi"/>
          <w:bCs/>
          <w:sz w:val="22"/>
          <w:szCs w:val="16"/>
        </w:rPr>
        <w:t>puan yazılmalıdır</w:t>
      </w:r>
      <w:r w:rsidRPr="00386B38">
        <w:rPr>
          <w:rFonts w:asciiTheme="minorHAnsi" w:eastAsia="Arial" w:hAnsiTheme="minorHAnsi" w:cstheme="minorHAnsi"/>
          <w:bCs/>
          <w:sz w:val="22"/>
          <w:szCs w:val="16"/>
        </w:rPr>
        <w:t>.</w:t>
      </w:r>
    </w:p>
    <w:p w14:paraId="6B4CF0E6" w14:textId="77777777" w:rsidR="006A2499" w:rsidRPr="00E425C9" w:rsidRDefault="00E425C9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  <w:proofErr w:type="gram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(</w:t>
      </w:r>
      <w:proofErr w:type="gram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**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According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YOK 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regulation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n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principles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llow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r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education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a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reign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language</w:t>
      </w:r>
      <w:proofErr w:type="spellEnd"/>
    </w:p>
    <w:p w14:paraId="6B4CF0E7" w14:textId="77777777" w:rsidR="003B6A23" w:rsidRDefault="0095074A" w:rsidP="00B21410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-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If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lecturer’s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graduation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s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university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whos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medium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f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instruction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s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related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reign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languag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,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name of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university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,     -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If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r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s a test,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EA15B8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itl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f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test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must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be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stated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.</w:t>
      </w:r>
      <w:proofErr w:type="gramStart"/>
      <w:r w:rsidR="00E425C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)</w:t>
      </w:r>
      <w:proofErr w:type="gramEnd"/>
    </w:p>
    <w:p w14:paraId="6B4CF0E8" w14:textId="77777777" w:rsidR="00B21410" w:rsidRPr="00B21410" w:rsidRDefault="00B21410" w:rsidP="00B21410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</w:p>
    <w:p w14:paraId="6B4CF0E9" w14:textId="77777777" w:rsidR="003B6A23" w:rsidRPr="003B6A23" w:rsidRDefault="003B6A23" w:rsidP="003B6A23">
      <w:pPr>
        <w:jc w:val="both"/>
        <w:rPr>
          <w:rFonts w:asciiTheme="minorHAnsi" w:hAnsiTheme="minorHAnsi" w:cstheme="minorHAnsi"/>
          <w:b/>
          <w:sz w:val="23"/>
          <w:szCs w:val="23"/>
        </w:rPr>
      </w:pPr>
      <w:r w:rsidRPr="003B6A23">
        <w:rPr>
          <w:rFonts w:asciiTheme="minorHAnsi" w:hAnsiTheme="minorHAnsi" w:cstheme="minorHAnsi"/>
          <w:b/>
          <w:sz w:val="23"/>
          <w:szCs w:val="23"/>
        </w:rPr>
        <w:t>Tez İzleme Komitesi (TİK)</w:t>
      </w:r>
    </w:p>
    <w:p w14:paraId="6B4CF0EA" w14:textId="77777777" w:rsidR="003B6A23" w:rsidRP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MADDE 43- (1) Yeterlik sınavında başarılı bulunan öğrenci için; danışmanın önerisi,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başkanlığının görüşü ve ilgili EYK kararı ile en geç bir ay içinde tez izleme komitesi oluşturulur.</w:t>
      </w:r>
    </w:p>
    <w:p w14:paraId="6B4CF0EB" w14:textId="77777777" w:rsidR="003B6A23" w:rsidRP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(2) Tez izleme komitesi 3 (üç) öğretim üyesinden oluşur. Komitede tez danışmanından başka, enstitü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içinden ve üniversite dışından birer üye yer alır. Enstitü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içinden belirlenecek komite üyesi, tez çalışmanın gerekli kıldığı durumlarda danışman önerisi,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görüşü ve ilgili 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EYK’nin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kararıyla diğer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larından da belirlenebilir.</w:t>
      </w:r>
    </w:p>
    <w:p w14:paraId="6B4CF0EC" w14:textId="77777777" w:rsidR="003B6A23" w:rsidRP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(3) İkinci (eş) tez danışmanının atanması durumunda ikinci (eş) tez danışmanı dilerse üye haklarına sahip olmaksızın komite toplantılarına katılabilir.</w:t>
      </w:r>
    </w:p>
    <w:p w14:paraId="6B4CF0ED" w14:textId="77777777" w:rsid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(4) Enstitü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başkanının önerisi ve 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EYK’nin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kararı ile komite üyelerinde değişiklik yapılabilir.</w:t>
      </w:r>
    </w:p>
    <w:p w14:paraId="6B4CF0EE" w14:textId="77777777" w:rsidR="003B6A23" w:rsidRDefault="003B6A23" w:rsidP="005556B4">
      <w:pPr>
        <w:jc w:val="both"/>
        <w:rPr>
          <w:rFonts w:asciiTheme="minorHAnsi" w:hAnsiTheme="minorHAnsi" w:cstheme="minorHAnsi"/>
          <w:sz w:val="23"/>
          <w:szCs w:val="23"/>
        </w:rPr>
      </w:pPr>
    </w:p>
    <w:p w14:paraId="6B4CF0EF" w14:textId="77777777" w:rsidR="004C47F6" w:rsidRPr="00386B38" w:rsidRDefault="004C47F6" w:rsidP="003B6A23">
      <w:pPr>
        <w:jc w:val="both"/>
        <w:rPr>
          <w:rFonts w:asciiTheme="minorHAnsi" w:eastAsia="Arial" w:hAnsiTheme="minorHAnsi" w:cstheme="minorHAnsi"/>
          <w:color w:val="FF0000"/>
          <w:sz w:val="16"/>
          <w:szCs w:val="16"/>
        </w:rPr>
      </w:pPr>
    </w:p>
    <w:p w14:paraId="6B4CF0F0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1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2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3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4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5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6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7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8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9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A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B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C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D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6B4CF0FE" w14:textId="08FFA153" w:rsidR="004C47F6" w:rsidRPr="00386B38" w:rsidRDefault="004C47F6" w:rsidP="004C47F6">
      <w:pPr>
        <w:rPr>
          <w:rFonts w:asciiTheme="minorHAnsi" w:hAnsiTheme="minorHAnsi" w:cstheme="minorHAnsi"/>
          <w:i/>
        </w:rPr>
      </w:pPr>
      <w:r w:rsidRPr="00386B38">
        <w:rPr>
          <w:rFonts w:asciiTheme="minorHAnsi" w:eastAsia="Arial" w:hAnsiTheme="minorHAnsi" w:cstheme="minorHAnsi"/>
          <w:sz w:val="16"/>
          <w:szCs w:val="16"/>
        </w:rPr>
        <w:tab/>
      </w:r>
      <w:bookmarkStart w:id="0" w:name="_GoBack"/>
      <w:bookmarkEnd w:id="0"/>
    </w:p>
    <w:p w14:paraId="6B4CF0FF" w14:textId="77777777" w:rsidR="006A2499" w:rsidRPr="00386B38" w:rsidRDefault="006A2499" w:rsidP="004C47F6">
      <w:pPr>
        <w:tabs>
          <w:tab w:val="left" w:pos="1080"/>
        </w:tabs>
        <w:rPr>
          <w:rFonts w:asciiTheme="minorHAnsi" w:eastAsia="Arial" w:hAnsiTheme="minorHAnsi" w:cstheme="minorHAnsi"/>
          <w:sz w:val="16"/>
          <w:szCs w:val="16"/>
        </w:rPr>
      </w:pPr>
    </w:p>
    <w:sectPr w:rsidR="006A2499" w:rsidRPr="00386B38" w:rsidSect="00B154E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90D911" w14:textId="77777777" w:rsidR="00EF0CE7" w:rsidRDefault="00EF0CE7">
      <w:r>
        <w:separator/>
      </w:r>
    </w:p>
  </w:endnote>
  <w:endnote w:type="continuationSeparator" w:id="0">
    <w:p w14:paraId="2CE0C14C" w14:textId="77777777" w:rsidR="00EF0CE7" w:rsidRDefault="00EF0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17B5D" w14:textId="77777777" w:rsidR="00E9783F" w:rsidRDefault="00E9783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60838" w14:textId="380CEEB5" w:rsidR="00E9783F" w:rsidRDefault="00E9783F" w:rsidP="00E9783F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-1613; Revizyon Tarihi: 01.06.2020; Revizyon No:00)</w:t>
    </w:r>
  </w:p>
  <w:p w14:paraId="6B4CF10C" w14:textId="7F65B2B7" w:rsidR="0086681B" w:rsidRPr="00E9783F" w:rsidRDefault="0086681B" w:rsidP="00E9783F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AD2AB9" w14:textId="77777777" w:rsidR="00E9783F" w:rsidRDefault="00E9783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85648C" w14:textId="77777777" w:rsidR="00EF0CE7" w:rsidRDefault="00EF0CE7">
      <w:r>
        <w:separator/>
      </w:r>
    </w:p>
  </w:footnote>
  <w:footnote w:type="continuationSeparator" w:id="0">
    <w:p w14:paraId="0527EE6E" w14:textId="77777777" w:rsidR="00EF0CE7" w:rsidRDefault="00EF0C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6347A6" w14:textId="77777777" w:rsidR="00E9783F" w:rsidRDefault="00E9783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B154ED" w:rsidRPr="00115FDF" w14:paraId="6B4CF10A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6B4CF104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6B4CF105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6B4CF106" w14:textId="77777777" w:rsidR="003B6A23" w:rsidRDefault="00B154ED" w:rsidP="00DC25FB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DC25FB">
            <w:rPr>
              <w:rFonts w:asciiTheme="minorHAnsi" w:hAnsiTheme="minorHAnsi" w:cstheme="minorHAnsi"/>
              <w:b/>
              <w:sz w:val="28"/>
            </w:rPr>
            <w:t xml:space="preserve">DOKTORA </w:t>
          </w:r>
        </w:p>
        <w:p w14:paraId="6B4CF107" w14:textId="77777777" w:rsidR="00B154ED" w:rsidRDefault="00DC25FB" w:rsidP="00DC25FB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TEZ </w:t>
          </w:r>
          <w:r w:rsidR="003B6A23">
            <w:rPr>
              <w:rFonts w:asciiTheme="minorHAnsi" w:hAnsiTheme="minorHAnsi" w:cstheme="minorHAnsi"/>
              <w:b/>
              <w:sz w:val="28"/>
            </w:rPr>
            <w:t xml:space="preserve">İZLEME KOMİTESİ </w:t>
          </w:r>
          <w:r>
            <w:rPr>
              <w:rFonts w:asciiTheme="minorHAnsi" w:hAnsiTheme="minorHAnsi" w:cstheme="minorHAnsi"/>
              <w:b/>
              <w:sz w:val="28"/>
            </w:rPr>
            <w:t xml:space="preserve">JÜRİ ÖNERİ </w:t>
          </w:r>
          <w:r w:rsidR="00B154ED"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  <w:p w14:paraId="6B4CF108" w14:textId="77777777" w:rsidR="00E425C9" w:rsidRPr="00E425C9" w:rsidRDefault="00E425C9" w:rsidP="00DC25FB">
          <w:pPr>
            <w:jc w:val="center"/>
            <w:rPr>
              <w:rFonts w:asciiTheme="minorHAnsi" w:hAnsiTheme="minorHAnsi" w:cstheme="minorHAnsi"/>
              <w:i/>
              <w:sz w:val="28"/>
            </w:rPr>
          </w:pPr>
          <w:proofErr w:type="spellStart"/>
          <w:r w:rsidRPr="00B21410">
            <w:rPr>
              <w:rFonts w:asciiTheme="minorHAnsi" w:hAnsiTheme="minorHAnsi" w:cstheme="minorHAnsi"/>
              <w:i/>
            </w:rPr>
            <w:t>PhD</w:t>
          </w:r>
          <w:proofErr w:type="spellEnd"/>
          <w:r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Pr="00B21410">
            <w:rPr>
              <w:rFonts w:asciiTheme="minorHAnsi" w:hAnsiTheme="minorHAnsi" w:cstheme="minorHAnsi"/>
              <w:i/>
            </w:rPr>
            <w:t>Thesis</w:t>
          </w:r>
          <w:proofErr w:type="spellEnd"/>
          <w:r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Pr="00B21410">
            <w:rPr>
              <w:rFonts w:asciiTheme="minorHAnsi" w:hAnsiTheme="minorHAnsi" w:cstheme="minorHAnsi"/>
              <w:i/>
            </w:rPr>
            <w:t>Monitoring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B21410" w:rsidRPr="00B21410">
            <w:rPr>
              <w:rFonts w:asciiTheme="minorHAnsi" w:hAnsiTheme="minorHAnsi" w:cstheme="minorHAnsi"/>
              <w:i/>
            </w:rPr>
            <w:t>Committee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B21410" w:rsidRPr="00B21410">
            <w:rPr>
              <w:rFonts w:asciiTheme="minorHAnsi" w:hAnsiTheme="minorHAnsi" w:cstheme="minorHAnsi"/>
              <w:i/>
            </w:rPr>
            <w:t>Jury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B21410" w:rsidRPr="00B21410">
            <w:rPr>
              <w:rFonts w:asciiTheme="minorHAnsi" w:hAnsiTheme="minorHAnsi" w:cstheme="minorHAnsi"/>
              <w:i/>
            </w:rPr>
            <w:t>Suggestion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Form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6B4CF109" w14:textId="77777777" w:rsidR="00B154ED" w:rsidRPr="00115FDF" w:rsidRDefault="00B154ED" w:rsidP="00B154ED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6B4CF113" wp14:editId="6B4CF114">
                <wp:extent cx="1026543" cy="576962"/>
                <wp:effectExtent l="0" t="0" r="2540" b="0"/>
                <wp:docPr id="1" name="Picture 1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B4CF10B" w14:textId="77777777" w:rsidR="00B154ED" w:rsidRDefault="00B154ED" w:rsidP="0037168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386B38" w:rsidRPr="00115FDF" w14:paraId="6B4CF11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6B4CF10D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6B4CF10E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6B4CF10F" w14:textId="77777777" w:rsidR="00386B38" w:rsidRPr="00106A22" w:rsidRDefault="00386B38" w:rsidP="00386B38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DOKTORA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6B4CF110" w14:textId="77777777" w:rsidR="00386B38" w:rsidRPr="00115FDF" w:rsidRDefault="00386B38" w:rsidP="00386B38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6B4CF115" wp14:editId="6B4CF116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B4CF112" w14:textId="77777777" w:rsidR="00CC781E" w:rsidRPr="00386B38" w:rsidRDefault="00CC781E" w:rsidP="00386B3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4803"/>
    <w:rsid w:val="00035074"/>
    <w:rsid w:val="00036AB5"/>
    <w:rsid w:val="000513CF"/>
    <w:rsid w:val="0005454E"/>
    <w:rsid w:val="0005594A"/>
    <w:rsid w:val="000744A6"/>
    <w:rsid w:val="000A2E21"/>
    <w:rsid w:val="000B062C"/>
    <w:rsid w:val="000D56D9"/>
    <w:rsid w:val="000F7C03"/>
    <w:rsid w:val="00120A0E"/>
    <w:rsid w:val="00124CF8"/>
    <w:rsid w:val="00134EDF"/>
    <w:rsid w:val="00164551"/>
    <w:rsid w:val="00184711"/>
    <w:rsid w:val="001A2D0F"/>
    <w:rsid w:val="001B47EB"/>
    <w:rsid w:val="001F5C62"/>
    <w:rsid w:val="001F723B"/>
    <w:rsid w:val="00257F27"/>
    <w:rsid w:val="00262B5C"/>
    <w:rsid w:val="002760EE"/>
    <w:rsid w:val="002C64C4"/>
    <w:rsid w:val="0030447C"/>
    <w:rsid w:val="00334368"/>
    <w:rsid w:val="00371684"/>
    <w:rsid w:val="00386B38"/>
    <w:rsid w:val="003B6A23"/>
    <w:rsid w:val="0040003C"/>
    <w:rsid w:val="004111E3"/>
    <w:rsid w:val="004868C0"/>
    <w:rsid w:val="004B71E7"/>
    <w:rsid w:val="004C451D"/>
    <w:rsid w:val="004C47F6"/>
    <w:rsid w:val="004D2F57"/>
    <w:rsid w:val="004F0A34"/>
    <w:rsid w:val="005177E3"/>
    <w:rsid w:val="0053693A"/>
    <w:rsid w:val="005556B4"/>
    <w:rsid w:val="005936E9"/>
    <w:rsid w:val="005B474E"/>
    <w:rsid w:val="005B4A4E"/>
    <w:rsid w:val="005B564F"/>
    <w:rsid w:val="005C4B0E"/>
    <w:rsid w:val="005C5A94"/>
    <w:rsid w:val="005E0EBA"/>
    <w:rsid w:val="00603925"/>
    <w:rsid w:val="0060481C"/>
    <w:rsid w:val="006112B3"/>
    <w:rsid w:val="00620E3A"/>
    <w:rsid w:val="006A2499"/>
    <w:rsid w:val="006F7381"/>
    <w:rsid w:val="00760E73"/>
    <w:rsid w:val="00776464"/>
    <w:rsid w:val="0079561A"/>
    <w:rsid w:val="007C2D5B"/>
    <w:rsid w:val="007C6EA6"/>
    <w:rsid w:val="00812BA8"/>
    <w:rsid w:val="0086681B"/>
    <w:rsid w:val="00877B6E"/>
    <w:rsid w:val="008841B3"/>
    <w:rsid w:val="00885F6D"/>
    <w:rsid w:val="00890269"/>
    <w:rsid w:val="008C0B3D"/>
    <w:rsid w:val="008F0E8A"/>
    <w:rsid w:val="0095074A"/>
    <w:rsid w:val="0095544B"/>
    <w:rsid w:val="0095725C"/>
    <w:rsid w:val="00977C29"/>
    <w:rsid w:val="00996F49"/>
    <w:rsid w:val="009B0A5A"/>
    <w:rsid w:val="009C5AE8"/>
    <w:rsid w:val="009E1275"/>
    <w:rsid w:val="009E3AB2"/>
    <w:rsid w:val="00A367D2"/>
    <w:rsid w:val="00A4550F"/>
    <w:rsid w:val="00AE3BED"/>
    <w:rsid w:val="00B154ED"/>
    <w:rsid w:val="00B21410"/>
    <w:rsid w:val="00B53771"/>
    <w:rsid w:val="00BB3857"/>
    <w:rsid w:val="00BC680D"/>
    <w:rsid w:val="00C117C2"/>
    <w:rsid w:val="00C51AAA"/>
    <w:rsid w:val="00C702FD"/>
    <w:rsid w:val="00C71CAE"/>
    <w:rsid w:val="00C74045"/>
    <w:rsid w:val="00C91A1C"/>
    <w:rsid w:val="00CC781E"/>
    <w:rsid w:val="00D23D68"/>
    <w:rsid w:val="00D725CF"/>
    <w:rsid w:val="00D82F15"/>
    <w:rsid w:val="00D93A84"/>
    <w:rsid w:val="00DB47B9"/>
    <w:rsid w:val="00DC25FB"/>
    <w:rsid w:val="00DD48CD"/>
    <w:rsid w:val="00DE7B60"/>
    <w:rsid w:val="00E26F65"/>
    <w:rsid w:val="00E30FC4"/>
    <w:rsid w:val="00E32EA1"/>
    <w:rsid w:val="00E425C9"/>
    <w:rsid w:val="00E615CA"/>
    <w:rsid w:val="00E95A74"/>
    <w:rsid w:val="00E9783F"/>
    <w:rsid w:val="00EA0805"/>
    <w:rsid w:val="00EA13C1"/>
    <w:rsid w:val="00EA15B8"/>
    <w:rsid w:val="00ED492E"/>
    <w:rsid w:val="00EF0CE7"/>
    <w:rsid w:val="00F05611"/>
    <w:rsid w:val="00F357EB"/>
    <w:rsid w:val="00F532D0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CF061"/>
  <w15:docId w15:val="{50689C95-16A6-4373-B2D3-0CAAA275F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customStyle="1" w:styleId="Default">
    <w:name w:val="Default"/>
    <w:rsid w:val="005556B4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26F65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26F65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table" w:styleId="TabloKlavuzu">
    <w:name w:val="Table Grid"/>
    <w:basedOn w:val="NormalTablo"/>
    <w:rsid w:val="00386B38"/>
    <w:pPr>
      <w:tabs>
        <w:tab w:val="right" w:pos="9072"/>
      </w:tabs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C8C2E6-32E7-4C05-B0AE-D12962148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Recep</cp:lastModifiedBy>
  <cp:revision>59</cp:revision>
  <cp:lastPrinted>2015-06-08T06:04:00Z</cp:lastPrinted>
  <dcterms:created xsi:type="dcterms:W3CDTF">2015-06-08T06:04:00Z</dcterms:created>
  <dcterms:modified xsi:type="dcterms:W3CDTF">2022-05-2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